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2762" w:rsidRPr="002F4D79" w:rsidRDefault="002F4D79">
      <w:pPr>
        <w:rPr>
          <w:b/>
          <w:sz w:val="40"/>
          <w:szCs w:val="40"/>
        </w:rPr>
      </w:pPr>
      <w:r>
        <w:t xml:space="preserve">                                                       </w:t>
      </w:r>
      <w:r w:rsidRPr="002F4D79">
        <w:rPr>
          <w:b/>
          <w:sz w:val="40"/>
          <w:szCs w:val="40"/>
        </w:rPr>
        <w:t xml:space="preserve">  Java Script </w:t>
      </w:r>
    </w:p>
    <w:p w:rsidR="002F4D79" w:rsidRDefault="002F4D79">
      <w:r>
        <w:t>Java script is a lighted weighted and cross –</w:t>
      </w:r>
      <w:r w:rsidR="00092BDA">
        <w:t>platform, object</w:t>
      </w:r>
      <w:r>
        <w:t xml:space="preserve"> oriented program </w:t>
      </w:r>
    </w:p>
    <w:p w:rsidR="00D2112D" w:rsidRPr="008F043E" w:rsidRDefault="00D2112D">
      <w:pPr>
        <w:rPr>
          <w:b/>
        </w:rPr>
      </w:pPr>
      <w:r w:rsidRPr="008F043E">
        <w:rPr>
          <w:b/>
        </w:rPr>
        <w:t xml:space="preserve">What is lighted weighted </w:t>
      </w:r>
      <w:r w:rsidR="00092BDA" w:rsidRPr="008F043E">
        <w:rPr>
          <w:b/>
        </w:rPr>
        <w:t>programing and why java script is light weighted programing?</w:t>
      </w:r>
    </w:p>
    <w:p w:rsidR="00092BDA" w:rsidRDefault="00766C8F">
      <w:r>
        <w:t xml:space="preserve"> Lighted weighted programing means design to have very small memory foot print </w:t>
      </w:r>
    </w:p>
    <w:p w:rsidR="00D2112D" w:rsidRDefault="00D2112D"/>
    <w:p w:rsidR="002F4D79" w:rsidRDefault="002F4D79">
      <w:r>
        <w:t xml:space="preserve">Java script is core </w:t>
      </w:r>
      <w:proofErr w:type="spellStart"/>
      <w:r>
        <w:t>os</w:t>
      </w:r>
      <w:proofErr w:type="spellEnd"/>
      <w:r>
        <w:t xml:space="preserve"> the web development </w:t>
      </w:r>
    </w:p>
    <w:p w:rsidR="002F4D79" w:rsidRDefault="002F4D79">
      <w:r>
        <w:t xml:space="preserve">Java script is most commonly used in web pages </w:t>
      </w:r>
    </w:p>
    <w:p w:rsidR="002F4D79" w:rsidRDefault="002F4D79">
      <w:r>
        <w:t xml:space="preserve">Java script is client side programing </w:t>
      </w:r>
    </w:p>
    <w:p w:rsidR="00BE533E" w:rsidRDefault="00BE533E">
      <w:r>
        <w:t xml:space="preserve">Writing java script </w:t>
      </w:r>
    </w:p>
    <w:p w:rsidR="00BE533E" w:rsidRDefault="00BE533E">
      <w:r>
        <w:t>Their two ways to write java script program?</w:t>
      </w:r>
    </w:p>
    <w:p w:rsidR="00BE533E" w:rsidRDefault="00BE533E">
      <w:r>
        <w:t>1</w:t>
      </w:r>
      <w:r w:rsidRPr="00BE533E">
        <w:rPr>
          <w:vertAlign w:val="superscript"/>
        </w:rPr>
        <w:t>st</w:t>
      </w:r>
      <w:r>
        <w:t xml:space="preserve"> way is we can write the code inside </w:t>
      </w:r>
      <w:r w:rsidRPr="00BE533E">
        <w:rPr>
          <w:b/>
        </w:rPr>
        <w:t>script tag</w:t>
      </w:r>
      <w:r>
        <w:t xml:space="preserve"> </w:t>
      </w:r>
      <w:r w:rsidR="00117E9B">
        <w:t xml:space="preserve">and this is called inline script </w:t>
      </w:r>
    </w:p>
    <w:p w:rsidR="00F2355D" w:rsidRDefault="00F2355D">
      <w:r>
        <w:t xml:space="preserve">Data types in java </w:t>
      </w:r>
      <w:proofErr w:type="gramStart"/>
      <w:r>
        <w:t>script :</w:t>
      </w:r>
      <w:proofErr w:type="gramEnd"/>
    </w:p>
    <w:p w:rsidR="00F2355D" w:rsidRPr="000376A1" w:rsidRDefault="00F2355D">
      <w:r w:rsidRPr="000376A1">
        <w:rPr>
          <w:b/>
        </w:rPr>
        <w:t xml:space="preserve">In java script there are five primitive data types </w:t>
      </w:r>
      <w:r w:rsidR="000376A1">
        <w:t xml:space="preserve">are also called as </w:t>
      </w:r>
      <w:r w:rsidR="000376A1" w:rsidRPr="000376A1">
        <w:rPr>
          <w:b/>
        </w:rPr>
        <w:t>simple</w:t>
      </w:r>
      <w:r w:rsidR="000376A1">
        <w:t xml:space="preserve"> data types </w:t>
      </w:r>
    </w:p>
    <w:p w:rsidR="005658F8" w:rsidRDefault="005658F8">
      <w:r>
        <w:t>1-</w:t>
      </w:r>
      <w:r w:rsidRPr="000376A1">
        <w:rPr>
          <w:b/>
        </w:rPr>
        <w:t>number</w:t>
      </w:r>
      <w:r w:rsidR="00B0752E">
        <w:t>: floating</w:t>
      </w:r>
      <w:r>
        <w:t xml:space="preserve"> point number for decimal and integer </w:t>
      </w:r>
    </w:p>
    <w:p w:rsidR="005658F8" w:rsidRDefault="005658F8">
      <w:r>
        <w:t>2-</w:t>
      </w:r>
      <w:r w:rsidRPr="000376A1">
        <w:rPr>
          <w:b/>
        </w:rPr>
        <w:t>string</w:t>
      </w:r>
      <w:r w:rsidR="00B0752E">
        <w:t>: characters</w:t>
      </w:r>
      <w:r w:rsidR="002549BF">
        <w:t xml:space="preserve"> used for text</w:t>
      </w:r>
    </w:p>
    <w:p w:rsidR="005658F8" w:rsidRDefault="005658F8">
      <w:r>
        <w:t>3-</w:t>
      </w:r>
      <w:r w:rsidRPr="000376A1">
        <w:rPr>
          <w:b/>
        </w:rPr>
        <w:t>boolean</w:t>
      </w:r>
      <w:r w:rsidR="00B0752E">
        <w:t xml:space="preserve">: Logical data type can be used for true and false </w:t>
      </w:r>
    </w:p>
    <w:p w:rsidR="005658F8" w:rsidRDefault="005658F8">
      <w:r>
        <w:t>4-</w:t>
      </w:r>
      <w:r w:rsidR="000376A1" w:rsidRPr="000376A1">
        <w:rPr>
          <w:b/>
        </w:rPr>
        <w:t>undefined</w:t>
      </w:r>
      <w:r w:rsidR="000376A1">
        <w:t>:</w:t>
      </w:r>
      <w:r w:rsidR="00B0752E">
        <w:t xml:space="preserve"> data type of variable doesn’t have a value yet</w:t>
      </w:r>
    </w:p>
    <w:p w:rsidR="005658F8" w:rsidRPr="00117E9B" w:rsidRDefault="005658F8">
      <w:r>
        <w:t>5-</w:t>
      </w:r>
      <w:bookmarkStart w:id="0" w:name="_GoBack"/>
      <w:bookmarkEnd w:id="0"/>
      <w:r w:rsidR="000376A1" w:rsidRPr="000376A1">
        <w:rPr>
          <w:b/>
        </w:rPr>
        <w:t>null</w:t>
      </w:r>
      <w:r w:rsidR="000376A1">
        <w:t>:</w:t>
      </w:r>
      <w:r w:rsidR="00C01B65">
        <w:t xml:space="preserve"> also means non-existent </w:t>
      </w:r>
    </w:p>
    <w:sectPr w:rsidR="005658F8" w:rsidRPr="00117E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2NzQ0NbWwsLA0sjRV0lEKTi0uzszPAykwrAUAPKQuACwAAAA="/>
  </w:docVars>
  <w:rsids>
    <w:rsidRoot w:val="00F70715"/>
    <w:rsid w:val="000376A1"/>
    <w:rsid w:val="00092BDA"/>
    <w:rsid w:val="00117E9B"/>
    <w:rsid w:val="002549BF"/>
    <w:rsid w:val="00272762"/>
    <w:rsid w:val="002F4D79"/>
    <w:rsid w:val="005658F8"/>
    <w:rsid w:val="00766C8F"/>
    <w:rsid w:val="008F043E"/>
    <w:rsid w:val="00AF005F"/>
    <w:rsid w:val="00B0752E"/>
    <w:rsid w:val="00BE533E"/>
    <w:rsid w:val="00C01B65"/>
    <w:rsid w:val="00D2112D"/>
    <w:rsid w:val="00F2355D"/>
    <w:rsid w:val="00F707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8C89A9"/>
  <w15:chartTrackingRefBased/>
  <w15:docId w15:val="{494CED99-BBD0-4C36-8186-EAF7E3466E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143</Words>
  <Characters>819</Characters>
  <Application>Microsoft Office Word</Application>
  <DocSecurity>0</DocSecurity>
  <Lines>6</Lines>
  <Paragraphs>1</Paragraphs>
  <ScaleCrop>false</ScaleCrop>
  <Company/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əˈmɪtɪd ^ truːθ ^ ɪnˈtɛɡrɪti</dc:creator>
  <cp:keywords/>
  <dc:description/>
  <cp:lastModifiedBy>kəˈmɪtɪd ^ truːθ ^ ɪnˈtɛɡrɪti</cp:lastModifiedBy>
  <cp:revision>15</cp:revision>
  <dcterms:created xsi:type="dcterms:W3CDTF">2017-12-10T09:19:00Z</dcterms:created>
  <dcterms:modified xsi:type="dcterms:W3CDTF">2017-12-10T10:34:00Z</dcterms:modified>
</cp:coreProperties>
</file>